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21720" w14:textId="1F3E49FC" w:rsidR="00F920D2" w:rsidRDefault="00047DDF">
      <w:r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7B7091" wp14:editId="33ECE1EC">
                <wp:simplePos x="0" y="0"/>
                <wp:positionH relativeFrom="margin">
                  <wp:posOffset>-68580</wp:posOffset>
                </wp:positionH>
                <wp:positionV relativeFrom="paragraph">
                  <wp:posOffset>426720</wp:posOffset>
                </wp:positionV>
                <wp:extent cx="3802380" cy="1470025"/>
                <wp:effectExtent l="0" t="0" r="26670" b="15875"/>
                <wp:wrapTight wrapText="bothSides">
                  <wp:wrapPolygon edited="0">
                    <wp:start x="0" y="0"/>
                    <wp:lineTo x="0" y="21553"/>
                    <wp:lineTo x="21643" y="21553"/>
                    <wp:lineTo x="21643" y="0"/>
                    <wp:lineTo x="0" y="0"/>
                  </wp:wrapPolygon>
                </wp:wrapTight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2380" cy="147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0EF44CE" w14:textId="57AC81DB" w:rsidR="00F920D2" w:rsidRDefault="007516E9">
                            <w:r>
                              <w:rPr>
                                <w:b/>
                                <w:bCs/>
                              </w:rPr>
                              <w:t>Location:</w:t>
                            </w:r>
                            <w:r>
                              <w:t xml:space="preserve"> West Midlands</w:t>
                            </w:r>
                          </w:p>
                          <w:p w14:paraId="662F51A0" w14:textId="77777777" w:rsidR="00F920D2" w:rsidRDefault="007516E9">
                            <w:r>
                              <w:rPr>
                                <w:b/>
                                <w:bCs/>
                              </w:rPr>
                              <w:t>Contact:</w:t>
                            </w:r>
                            <w:r>
                              <w:t xml:space="preserve"> 07592950275</w:t>
                            </w:r>
                          </w:p>
                          <w:p w14:paraId="405B4935" w14:textId="77777777" w:rsidR="00F920D2" w:rsidRDefault="007516E9">
                            <w:r>
                              <w:rPr>
                                <w:b/>
                                <w:bCs/>
                              </w:rPr>
                              <w:t>Email:</w:t>
                            </w:r>
                            <w:r>
                              <w:t xml:space="preserve"> </w:t>
                            </w:r>
                            <w:hyperlink r:id="rId6" w:history="1">
                              <w:r>
                                <w:t>Gemma-LouiseSharman@outlook.com</w:t>
                              </w:r>
                            </w:hyperlink>
                          </w:p>
                          <w:p w14:paraId="0914472E" w14:textId="4114EE27" w:rsidR="00F920D2" w:rsidRDefault="007516E9">
                            <w:r>
                              <w:rPr>
                                <w:b/>
                                <w:bCs/>
                              </w:rPr>
                              <w:t>IMDb:</w:t>
                            </w:r>
                            <w:r>
                              <w:t xml:space="preserve"> 8990448</w:t>
                            </w:r>
                            <w:r w:rsidR="00047DDF">
                              <w:t xml:space="preserve">   </w:t>
                            </w:r>
                            <w:r w:rsidR="00047DDF" w:rsidRPr="00047DDF">
                              <w:rPr>
                                <w:b/>
                                <w:bCs/>
                              </w:rPr>
                              <w:t>Spotlight</w:t>
                            </w:r>
                            <w:r w:rsidR="00047DDF">
                              <w:t xml:space="preserve">: </w:t>
                            </w:r>
                            <w:r w:rsidR="00047DDF" w:rsidRPr="00047DDF">
                              <w:t>5712-8974-4373</w:t>
                            </w:r>
                          </w:p>
                          <w:p w14:paraId="69FB69C7" w14:textId="58B923B9" w:rsidR="00F920D2" w:rsidRDefault="007516E9">
                            <w:r>
                              <w:rPr>
                                <w:b/>
                                <w:bCs/>
                              </w:rPr>
                              <w:t xml:space="preserve">Agent: </w:t>
                            </w:r>
                            <w:r w:rsidR="00047DDF">
                              <w:t xml:space="preserve">Puzzle Talent   </w:t>
                            </w:r>
                            <w:r w:rsidR="00047DDF" w:rsidRPr="00047DDF">
                              <w:rPr>
                                <w:b/>
                                <w:bCs/>
                              </w:rPr>
                              <w:t>Contact:</w:t>
                            </w:r>
                            <w:r w:rsidR="00047DDF">
                              <w:t xml:space="preserve"> </w:t>
                            </w:r>
                            <w:r w:rsidR="00047DDF" w:rsidRPr="00047DDF">
                              <w:t>07860365609</w:t>
                            </w:r>
                          </w:p>
                          <w:p w14:paraId="6D15EEBA" w14:textId="77777777" w:rsidR="00F920D2" w:rsidRDefault="00F920D2"/>
                          <w:p w14:paraId="7D7443F0" w14:textId="77777777" w:rsidR="00F920D2" w:rsidRDefault="00F920D2"/>
                          <w:p w14:paraId="705F3D74" w14:textId="77777777" w:rsidR="00F920D2" w:rsidRDefault="00F920D2"/>
                          <w:p w14:paraId="10C5814E" w14:textId="77777777" w:rsidR="00F920D2" w:rsidRDefault="00F920D2"/>
                          <w:p w14:paraId="03FE520D" w14:textId="77777777" w:rsidR="00F920D2" w:rsidRDefault="00F920D2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A7B70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4pt;margin-top:33.6pt;width:299.4pt;height:115.7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" strokecolor="white" strokeweight=".26467mm">
                <v:textbox>
                  <w:txbxContent>
                    <w:p w14:paraId="30EF44CE" w14:textId="57AC81DB" w:rsidR="00F920D2" w:rsidRDefault="007516E9">
                      <w:r>
                        <w:rPr>
                          <w:b/>
                          <w:bCs/>
                        </w:rPr>
                        <w:t>Location:</w:t>
                      </w:r>
                      <w:r>
                        <w:t xml:space="preserve"> West Midlands</w:t>
                      </w:r>
                    </w:p>
                    <w:p w14:paraId="662F51A0" w14:textId="77777777" w:rsidR="00F920D2" w:rsidRDefault="007516E9">
                      <w:r>
                        <w:rPr>
                          <w:b/>
                          <w:bCs/>
                        </w:rPr>
                        <w:t>Contact:</w:t>
                      </w:r>
                      <w:r>
                        <w:t xml:space="preserve"> 07592950275</w:t>
                      </w:r>
                    </w:p>
                    <w:p w14:paraId="405B4935" w14:textId="77777777" w:rsidR="00F920D2" w:rsidRDefault="007516E9">
                      <w:r>
                        <w:rPr>
                          <w:b/>
                          <w:bCs/>
                        </w:rPr>
                        <w:t>Email:</w:t>
                      </w:r>
                      <w:r>
                        <w:t xml:space="preserve"> </w:t>
                      </w:r>
                      <w:hyperlink r:id="rId7" w:history="1">
                        <w:r>
                          <w:t>Gemma-LouiseSharman@outlook.com</w:t>
                        </w:r>
                      </w:hyperlink>
                    </w:p>
                    <w:p w14:paraId="0914472E" w14:textId="4114EE27" w:rsidR="00F920D2" w:rsidRDefault="007516E9">
                      <w:r>
                        <w:rPr>
                          <w:b/>
                          <w:bCs/>
                        </w:rPr>
                        <w:t>IMDb:</w:t>
                      </w:r>
                      <w:r>
                        <w:t xml:space="preserve"> 8990448</w:t>
                      </w:r>
                      <w:r w:rsidR="00047DDF">
                        <w:t xml:space="preserve">   </w:t>
                      </w:r>
                      <w:r w:rsidR="00047DDF" w:rsidRPr="00047DDF">
                        <w:rPr>
                          <w:b/>
                          <w:bCs/>
                        </w:rPr>
                        <w:t>Spotlight</w:t>
                      </w:r>
                      <w:r w:rsidR="00047DDF">
                        <w:t xml:space="preserve">: </w:t>
                      </w:r>
                      <w:r w:rsidR="00047DDF" w:rsidRPr="00047DDF">
                        <w:t>5712-8974-4373</w:t>
                      </w:r>
                    </w:p>
                    <w:p w14:paraId="69FB69C7" w14:textId="58B923B9" w:rsidR="00F920D2" w:rsidRDefault="007516E9">
                      <w:r>
                        <w:rPr>
                          <w:b/>
                          <w:bCs/>
                        </w:rPr>
                        <w:t xml:space="preserve">Agent: </w:t>
                      </w:r>
                      <w:r w:rsidR="00047DDF">
                        <w:t xml:space="preserve">Puzzle Talent   </w:t>
                      </w:r>
                      <w:r w:rsidR="00047DDF" w:rsidRPr="00047DDF">
                        <w:rPr>
                          <w:b/>
                          <w:bCs/>
                        </w:rPr>
                        <w:t>Contact:</w:t>
                      </w:r>
                      <w:r w:rsidR="00047DDF">
                        <w:t xml:space="preserve"> </w:t>
                      </w:r>
                      <w:r w:rsidR="00047DDF" w:rsidRPr="00047DDF">
                        <w:t>07860365609</w:t>
                      </w:r>
                    </w:p>
                    <w:p w14:paraId="6D15EEBA" w14:textId="77777777" w:rsidR="00F920D2" w:rsidRDefault="00F920D2"/>
                    <w:p w14:paraId="7D7443F0" w14:textId="77777777" w:rsidR="00F920D2" w:rsidRDefault="00F920D2"/>
                    <w:p w14:paraId="705F3D74" w14:textId="77777777" w:rsidR="00F920D2" w:rsidRDefault="00F920D2"/>
                    <w:p w14:paraId="10C5814E" w14:textId="77777777" w:rsidR="00F920D2" w:rsidRDefault="00F920D2"/>
                    <w:p w14:paraId="03FE520D" w14:textId="77777777" w:rsidR="00F920D2" w:rsidRDefault="00F920D2"/>
                  </w:txbxContent>
                </v:textbox>
                <w10:wrap type="tight" anchorx="margin"/>
              </v:shape>
            </w:pict>
          </mc:Fallback>
        </mc:AlternateContent>
      </w:r>
      <w:r w:rsidR="00C3140A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5777775" wp14:editId="706F78E9">
                <wp:simplePos x="0" y="0"/>
                <wp:positionH relativeFrom="column">
                  <wp:posOffset>4701540</wp:posOffset>
                </wp:positionH>
                <wp:positionV relativeFrom="paragraph">
                  <wp:posOffset>3657600</wp:posOffset>
                </wp:positionV>
                <wp:extent cx="1513840" cy="3648710"/>
                <wp:effectExtent l="0" t="0" r="10160" b="27940"/>
                <wp:wrapTight wrapText="bothSides">
                  <wp:wrapPolygon edited="0">
                    <wp:start x="0" y="0"/>
                    <wp:lineTo x="0" y="21653"/>
                    <wp:lineTo x="21473" y="21653"/>
                    <wp:lineTo x="21473" y="0"/>
                    <wp:lineTo x="0" y="0"/>
                  </wp:wrapPolygon>
                </wp:wrapTight>
                <wp:docPr id="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3840" cy="3648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E8FACC0" w14:textId="78FA05D3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BBC Productions</w:t>
                            </w:r>
                          </w:p>
                          <w:p w14:paraId="01E2EE74" w14:textId="7995B00C" w:rsidR="008E6547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ity Park Radio</w:t>
                            </w:r>
                          </w:p>
                          <w:p w14:paraId="1985DD16" w14:textId="5AF847AF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Flumeri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Films</w:t>
                            </w:r>
                          </w:p>
                          <w:p w14:paraId="14C36A76" w14:textId="7F282AB3" w:rsidR="00F920D2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elgrade Theatre</w:t>
                            </w:r>
                          </w:p>
                          <w:p w14:paraId="42FB2497" w14:textId="77D84720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rom the Heart Theatre</w:t>
                            </w:r>
                          </w:p>
                          <w:p w14:paraId="06EF5B22" w14:textId="0EB54D4C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er Day Opera</w:t>
                            </w:r>
                          </w:p>
                          <w:p w14:paraId="27D7F4E7" w14:textId="3DC34308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rth One TV</w:t>
                            </w:r>
                          </w:p>
                          <w:p w14:paraId="22DB1910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Fabularium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532AE21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elgrade Theatre</w:t>
                            </w:r>
                          </w:p>
                          <w:p w14:paraId="344F0F17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amilia Story Theatre</w:t>
                            </w:r>
                          </w:p>
                          <w:p w14:paraId="5802BCCC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C11B6F9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MMO</w:t>
                            </w:r>
                          </w:p>
                          <w:p w14:paraId="4EA558A1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University of Salford</w:t>
                            </w:r>
                          </w:p>
                          <w:p w14:paraId="70A77894" w14:textId="60DB2E23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3C9BB2D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77775" id="_x0000_s1027" type="#_x0000_t202" style="position:absolute;margin-left:370.2pt;margin-top:4in;width:119.2pt;height:287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" strokecolor="white" strokeweight=".26467mm">
                <v:textbox>
                  <w:txbxContent>
                    <w:p w14:paraId="7E8FACC0" w14:textId="78FA05D3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BBC Productions</w:t>
                      </w:r>
                    </w:p>
                    <w:p w14:paraId="01E2EE74" w14:textId="7995B00C" w:rsidR="008E6547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ity Park Radio</w:t>
                      </w:r>
                    </w:p>
                    <w:p w14:paraId="1985DD16" w14:textId="5AF847AF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Flumeri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Films</w:t>
                      </w:r>
                    </w:p>
                    <w:p w14:paraId="14C36A76" w14:textId="7F282AB3" w:rsidR="00F920D2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elgrade Theatre</w:t>
                      </w:r>
                    </w:p>
                    <w:p w14:paraId="42FB2497" w14:textId="77D84720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rom the Heart Theatre</w:t>
                      </w:r>
                    </w:p>
                    <w:p w14:paraId="06EF5B22" w14:textId="0EB54D4C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er Day Opera</w:t>
                      </w:r>
                    </w:p>
                    <w:p w14:paraId="27D7F4E7" w14:textId="3DC34308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rth One TV</w:t>
                      </w:r>
                    </w:p>
                    <w:p w14:paraId="22DB1910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Fabularium</w:t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</w:p>
                    <w:p w14:paraId="7532AE21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elgrade Theatre</w:t>
                      </w:r>
                    </w:p>
                    <w:p w14:paraId="344F0F17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amilia Story Theatre</w:t>
                      </w:r>
                    </w:p>
                    <w:p w14:paraId="5802BCCC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C11B6F9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MMO</w:t>
                      </w:r>
                    </w:p>
                    <w:p w14:paraId="4EA558A1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University of Salford</w:t>
                      </w:r>
                    </w:p>
                    <w:p w14:paraId="70A77894" w14:textId="60DB2E23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3C9BB2D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C3140A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D047BD" wp14:editId="2EA3783F">
                <wp:simplePos x="0" y="0"/>
                <wp:positionH relativeFrom="column">
                  <wp:posOffset>3520440</wp:posOffset>
                </wp:positionH>
                <wp:positionV relativeFrom="paragraph">
                  <wp:posOffset>3672840</wp:posOffset>
                </wp:positionV>
                <wp:extent cx="1112520" cy="3623945"/>
                <wp:effectExtent l="0" t="0" r="11430" b="14605"/>
                <wp:wrapSquare wrapText="bothSides"/>
                <wp:docPr id="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2520" cy="362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02B3B2F" w14:textId="5EA1A076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Claire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ailyour</w:t>
                            </w:r>
                            <w:proofErr w:type="spellEnd"/>
                          </w:p>
                          <w:p w14:paraId="5AE6953E" w14:textId="282DCD57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oyce Pentaghast</w:t>
                            </w:r>
                          </w:p>
                          <w:p w14:paraId="2AD86436" w14:textId="679F0743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arryl Foster</w:t>
                            </w:r>
                          </w:p>
                          <w:p w14:paraId="0A88E13D" w14:textId="74659F74" w:rsidR="00F920D2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ark Evans</w:t>
                            </w:r>
                          </w:p>
                          <w:p w14:paraId="40359071" w14:textId="163BB94F" w:rsidR="00F920D2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livia Marie</w:t>
                            </w:r>
                          </w:p>
                          <w:p w14:paraId="035473FD" w14:textId="5A131898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ucy Bradley</w:t>
                            </w:r>
                          </w:p>
                          <w:p w14:paraId="4582FECD" w14:textId="77777777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1F30A21" w14:textId="59F27518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lenn Nobel</w:t>
                            </w:r>
                          </w:p>
                          <w:p w14:paraId="60FFEF6D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Katherine Allen</w:t>
                            </w:r>
                          </w:p>
                          <w:p w14:paraId="5591201B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Olivia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ineley</w:t>
                            </w:r>
                            <w:proofErr w:type="spellEnd"/>
                          </w:p>
                          <w:p w14:paraId="3B89A126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James Mitchell</w:t>
                            </w:r>
                          </w:p>
                          <w:p w14:paraId="29F7F384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eorge Salvage</w:t>
                            </w:r>
                          </w:p>
                          <w:p w14:paraId="2845D816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Joanne Bowyer</w:t>
                            </w:r>
                          </w:p>
                          <w:p w14:paraId="28B4F5A5" w14:textId="40077511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1408259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047BD" id="_x0000_s1028" type="#_x0000_t202" style="position:absolute;margin-left:277.2pt;margin-top:289.2pt;width:87.6pt;height:285.3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" strokecolor="white" strokeweight=".26467mm">
                <v:textbox>
                  <w:txbxContent>
                    <w:p w14:paraId="002B3B2F" w14:textId="5EA1A076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Claire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ailyour</w:t>
                      </w:r>
                      <w:proofErr w:type="spellEnd"/>
                    </w:p>
                    <w:p w14:paraId="5AE6953E" w14:textId="282DCD57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oyce Pentaghast</w:t>
                      </w:r>
                    </w:p>
                    <w:p w14:paraId="2AD86436" w14:textId="679F0743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arryl Foster</w:t>
                      </w:r>
                    </w:p>
                    <w:p w14:paraId="0A88E13D" w14:textId="74659F74" w:rsidR="00F920D2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ark Evans</w:t>
                      </w:r>
                    </w:p>
                    <w:p w14:paraId="40359071" w14:textId="163BB94F" w:rsidR="00F920D2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livia Marie</w:t>
                      </w:r>
                    </w:p>
                    <w:p w14:paraId="035473FD" w14:textId="5A131898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ucy Bradley</w:t>
                      </w:r>
                    </w:p>
                    <w:p w14:paraId="4582FECD" w14:textId="77777777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1F30A21" w14:textId="59F27518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lenn Nobel</w:t>
                      </w:r>
                    </w:p>
                    <w:p w14:paraId="60FFEF6D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Katherine Allen</w:t>
                      </w:r>
                    </w:p>
                    <w:p w14:paraId="5591201B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Olivia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ineley</w:t>
                      </w:r>
                      <w:proofErr w:type="spellEnd"/>
                    </w:p>
                    <w:p w14:paraId="3B89A126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James Mitchell</w:t>
                      </w:r>
                    </w:p>
                    <w:p w14:paraId="29F7F384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eorge Salvage</w:t>
                      </w:r>
                    </w:p>
                    <w:p w14:paraId="2845D816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Joanne Bowyer</w:t>
                      </w:r>
                    </w:p>
                    <w:p w14:paraId="28B4F5A5" w14:textId="40077511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1408259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3140A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2B8E18" wp14:editId="6974A3B1">
                <wp:simplePos x="0" y="0"/>
                <wp:positionH relativeFrom="column">
                  <wp:posOffset>1493520</wp:posOffset>
                </wp:positionH>
                <wp:positionV relativeFrom="paragraph">
                  <wp:posOffset>3680460</wp:posOffset>
                </wp:positionV>
                <wp:extent cx="2057400" cy="3631565"/>
                <wp:effectExtent l="0" t="0" r="19050" b="26035"/>
                <wp:wrapTight wrapText="bothSides">
                  <wp:wrapPolygon edited="0">
                    <wp:start x="0" y="0"/>
                    <wp:lineTo x="0" y="21642"/>
                    <wp:lineTo x="21600" y="21642"/>
                    <wp:lineTo x="21600" y="0"/>
                    <wp:lineTo x="0" y="0"/>
                  </wp:wrapPolygon>
                </wp:wrapTight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3631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D0AAFCC" w14:textId="75BB9503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hoenix Rises (TV Series)</w:t>
                            </w:r>
                          </w:p>
                          <w:p w14:paraId="695FE1DB" w14:textId="509EF430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Misadventures of Agnetha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Deveaux</w:t>
                            </w:r>
                            <w:proofErr w:type="spellEnd"/>
                          </w:p>
                          <w:p w14:paraId="633F393D" w14:textId="60EC242E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E6547">
                              <w:rPr>
                                <w:sz w:val="20"/>
                                <w:szCs w:val="20"/>
                              </w:rPr>
                              <w:t>Hard to Reach (Short Film)</w:t>
                            </w:r>
                          </w:p>
                          <w:p w14:paraId="5E34E714" w14:textId="3AA22515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ademoiselle F (Theatre)</w:t>
                            </w:r>
                          </w:p>
                          <w:p w14:paraId="4157AE8E" w14:textId="5B5EEC9C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E6547">
                              <w:rPr>
                                <w:sz w:val="20"/>
                                <w:szCs w:val="20"/>
                              </w:rPr>
                              <w:t>Allesley Silas (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Musical </w:t>
                            </w:r>
                            <w:r w:rsidRPr="008E6547">
                              <w:rPr>
                                <w:sz w:val="20"/>
                                <w:szCs w:val="20"/>
                              </w:rPr>
                              <w:t>Theatre)</w:t>
                            </w:r>
                          </w:p>
                          <w:p w14:paraId="7FAA56C6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er Day Opera (Opera)</w:t>
                            </w:r>
                          </w:p>
                          <w:p w14:paraId="44CFD633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ifth Gear Idents (TVC)</w:t>
                            </w:r>
                          </w:p>
                          <w:p w14:paraId="74594E7F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arnival of Animals (Festival)</w:t>
                            </w:r>
                          </w:p>
                          <w:p w14:paraId="30287238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Another Life (Theatre/Film)</w:t>
                            </w:r>
                          </w:p>
                          <w:p w14:paraId="1AB2AA82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onderful Chronicles of Weather</w:t>
                            </w:r>
                          </w:p>
                          <w:p w14:paraId="534400BC" w14:textId="22A4300C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chizo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8E6547">
                              <w:rPr>
                                <w:sz w:val="20"/>
                                <w:szCs w:val="20"/>
                              </w:rPr>
                              <w:t>Voiceove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2DD1F62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rother’s Keeper (Music Video)</w:t>
                            </w:r>
                          </w:p>
                          <w:p w14:paraId="2809F2CE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Habitat HQ (Radio) </w:t>
                            </w:r>
                          </w:p>
                          <w:p w14:paraId="20B49A96" w14:textId="2B4FE89A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9B267C" w14:textId="0F95F8BC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A205384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B8E18" id="_x0000_s1029" type="#_x0000_t202" style="position:absolute;margin-left:117.6pt;margin-top:289.8pt;width:162pt;height:285.9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" strokecolor="white" strokeweight=".26467mm">
                <v:textbox>
                  <w:txbxContent>
                    <w:p w14:paraId="7D0AAFCC" w14:textId="75BB9503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hoenix Rises (TV Series)</w:t>
                      </w:r>
                    </w:p>
                    <w:p w14:paraId="695FE1DB" w14:textId="509EF430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Misadventures of Agnetha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Deveaux</w:t>
                      </w:r>
                      <w:proofErr w:type="spellEnd"/>
                    </w:p>
                    <w:p w14:paraId="633F393D" w14:textId="60EC242E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 w:rsidRPr="008E6547">
                        <w:rPr>
                          <w:sz w:val="20"/>
                          <w:szCs w:val="20"/>
                        </w:rPr>
                        <w:t>Hard to Reach (Short Film)</w:t>
                      </w:r>
                    </w:p>
                    <w:p w14:paraId="5E34E714" w14:textId="3AA22515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ademoiselle F (Theatre)</w:t>
                      </w:r>
                    </w:p>
                    <w:p w14:paraId="4157AE8E" w14:textId="5B5EEC9C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 w:rsidRPr="008E6547">
                        <w:rPr>
                          <w:sz w:val="20"/>
                          <w:szCs w:val="20"/>
                        </w:rPr>
                        <w:t>Allesley Silas (</w:t>
                      </w:r>
                      <w:r>
                        <w:rPr>
                          <w:sz w:val="20"/>
                          <w:szCs w:val="20"/>
                        </w:rPr>
                        <w:t xml:space="preserve">Musical </w:t>
                      </w:r>
                      <w:r w:rsidRPr="008E6547">
                        <w:rPr>
                          <w:sz w:val="20"/>
                          <w:szCs w:val="20"/>
                        </w:rPr>
                        <w:t>Theatre)</w:t>
                      </w:r>
                    </w:p>
                    <w:p w14:paraId="7FAA56C6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er Day Opera (Opera)</w:t>
                      </w:r>
                    </w:p>
                    <w:p w14:paraId="44CFD633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ifth Gear Idents (TVC)</w:t>
                      </w:r>
                    </w:p>
                    <w:p w14:paraId="74594E7F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arnival of Animals (Festival)</w:t>
                      </w:r>
                    </w:p>
                    <w:p w14:paraId="30287238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Another Life (Theatre/Film)</w:t>
                      </w:r>
                    </w:p>
                    <w:p w14:paraId="1AB2AA82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onderful Chronicles of Weather</w:t>
                      </w:r>
                    </w:p>
                    <w:p w14:paraId="534400BC" w14:textId="22A4300C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Schizo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(</w:t>
                      </w:r>
                      <w:r w:rsidR="008E6547">
                        <w:rPr>
                          <w:sz w:val="20"/>
                          <w:szCs w:val="20"/>
                        </w:rPr>
                        <w:t>Voiceover</w:t>
                      </w:r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72DD1F62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rother’s Keeper (Music Video)</w:t>
                      </w:r>
                    </w:p>
                    <w:p w14:paraId="2809F2CE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Habitat HQ (Radio) </w:t>
                      </w:r>
                    </w:p>
                    <w:p w14:paraId="20B49A96" w14:textId="2B4FE89A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B9B267C" w14:textId="0F95F8BC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A205384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C3140A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AB276D" wp14:editId="6DEB3CA4">
                <wp:simplePos x="0" y="0"/>
                <wp:positionH relativeFrom="column">
                  <wp:posOffset>190500</wp:posOffset>
                </wp:positionH>
                <wp:positionV relativeFrom="paragraph">
                  <wp:posOffset>3672840</wp:posOffset>
                </wp:positionV>
                <wp:extent cx="1280160" cy="3608705"/>
                <wp:effectExtent l="0" t="0" r="15240" b="10795"/>
                <wp:wrapTight wrapText="bothSides">
                  <wp:wrapPolygon edited="0">
                    <wp:start x="0" y="0"/>
                    <wp:lineTo x="0" y="21551"/>
                    <wp:lineTo x="21536" y="21551"/>
                    <wp:lineTo x="21536" y="0"/>
                    <wp:lineTo x="0" y="0"/>
                  </wp:wrapPolygon>
                </wp:wrapTight>
                <wp:docPr id="2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608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53B9DFE3" w14:textId="57CC3876" w:rsidR="00C3140A" w:rsidRDefault="00C3140A">
                            <w:r>
                              <w:t>Student</w:t>
                            </w:r>
                          </w:p>
                          <w:p w14:paraId="72301FD3" w14:textId="28C2C986" w:rsidR="008E6547" w:rsidRDefault="008E6547">
                            <w:proofErr w:type="spellStart"/>
                            <w:r>
                              <w:t>Merelda</w:t>
                            </w:r>
                            <w:proofErr w:type="spellEnd"/>
                            <w:r>
                              <w:t xml:space="preserve"> (voice)</w:t>
                            </w:r>
                          </w:p>
                          <w:p w14:paraId="56F2D25C" w14:textId="5367118F" w:rsidR="00F920D2" w:rsidRDefault="008E6547">
                            <w:r>
                              <w:t>Girl on the Train</w:t>
                            </w:r>
                          </w:p>
                          <w:p w14:paraId="41E1A0A3" w14:textId="253D5F45" w:rsidR="008E6547" w:rsidRDefault="008E6547">
                            <w:r>
                              <w:t>Asylum Staff</w:t>
                            </w:r>
                          </w:p>
                          <w:p w14:paraId="34197C36" w14:textId="63A812AF" w:rsidR="008E6547" w:rsidRDefault="008E6547">
                            <w:r w:rsidRPr="008E6547">
                              <w:t>Molly Farren</w:t>
                            </w:r>
                          </w:p>
                          <w:p w14:paraId="23E2A442" w14:textId="36C38E1D" w:rsidR="00F920D2" w:rsidRDefault="007516E9">
                            <w:r>
                              <w:t>Chorus</w:t>
                            </w:r>
                          </w:p>
                          <w:p w14:paraId="48C43E42" w14:textId="77777777" w:rsidR="00F920D2" w:rsidRDefault="007516E9">
                            <w:r>
                              <w:t>Hair Contributor</w:t>
                            </w:r>
                          </w:p>
                          <w:p w14:paraId="2B95525A" w14:textId="77777777" w:rsidR="00F920D2" w:rsidRDefault="007516E9">
                            <w:r>
                              <w:t>Cornelius the Crow</w:t>
                            </w:r>
                          </w:p>
                          <w:p w14:paraId="006357C4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Anwen</w:t>
                            </w:r>
                          </w:p>
                          <w:p w14:paraId="7E2A9E04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Wind</w:t>
                            </w:r>
                          </w:p>
                          <w:p w14:paraId="43FCF8EA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rapist</w:t>
                            </w:r>
                          </w:p>
                          <w:p w14:paraId="5AE5FBCD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p Syncing Singer</w:t>
                            </w:r>
                          </w:p>
                          <w:p w14:paraId="63931C87" w14:textId="363B7BF8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rs Peterson</w:t>
                            </w:r>
                          </w:p>
                          <w:p w14:paraId="1DBA5EC8" w14:textId="4DAA27A8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D2DC2D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AB276D" id="_x0000_s1030" type="#_x0000_t202" style="position:absolute;margin-left:15pt;margin-top:289.2pt;width:100.8pt;height:284.1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" strokecolor="white" strokeweight=".26467mm">
                <v:textbox>
                  <w:txbxContent>
                    <w:p w14:paraId="53B9DFE3" w14:textId="57CC3876" w:rsidR="00C3140A" w:rsidRDefault="00C3140A">
                      <w:r>
                        <w:t>Student</w:t>
                      </w:r>
                    </w:p>
                    <w:p w14:paraId="72301FD3" w14:textId="28C2C986" w:rsidR="008E6547" w:rsidRDefault="008E6547">
                      <w:proofErr w:type="spellStart"/>
                      <w:r>
                        <w:t>Merelda</w:t>
                      </w:r>
                      <w:proofErr w:type="spellEnd"/>
                      <w:r>
                        <w:t xml:space="preserve"> (voice)</w:t>
                      </w:r>
                    </w:p>
                    <w:p w14:paraId="56F2D25C" w14:textId="5367118F" w:rsidR="00F920D2" w:rsidRDefault="008E6547">
                      <w:r>
                        <w:t>Girl on the Train</w:t>
                      </w:r>
                    </w:p>
                    <w:p w14:paraId="41E1A0A3" w14:textId="253D5F45" w:rsidR="008E6547" w:rsidRDefault="008E6547">
                      <w:r>
                        <w:t>Asylum Staff</w:t>
                      </w:r>
                    </w:p>
                    <w:p w14:paraId="34197C36" w14:textId="63A812AF" w:rsidR="008E6547" w:rsidRDefault="008E6547">
                      <w:r w:rsidRPr="008E6547">
                        <w:t>Molly Farren</w:t>
                      </w:r>
                    </w:p>
                    <w:p w14:paraId="23E2A442" w14:textId="36C38E1D" w:rsidR="00F920D2" w:rsidRDefault="007516E9">
                      <w:r>
                        <w:t>Chorus</w:t>
                      </w:r>
                    </w:p>
                    <w:p w14:paraId="48C43E42" w14:textId="77777777" w:rsidR="00F920D2" w:rsidRDefault="007516E9">
                      <w:r>
                        <w:t>Hair Contributor</w:t>
                      </w:r>
                    </w:p>
                    <w:p w14:paraId="2B95525A" w14:textId="77777777" w:rsidR="00F920D2" w:rsidRDefault="007516E9">
                      <w:r>
                        <w:t>Cornelius the Crow</w:t>
                      </w:r>
                    </w:p>
                    <w:p w14:paraId="006357C4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Anwen</w:t>
                      </w:r>
                    </w:p>
                    <w:p w14:paraId="7E2A9E04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Wind</w:t>
                      </w:r>
                    </w:p>
                    <w:p w14:paraId="43FCF8EA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rapist</w:t>
                      </w:r>
                    </w:p>
                    <w:p w14:paraId="5AE5FBCD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p Syncing Singer</w:t>
                      </w:r>
                    </w:p>
                    <w:p w14:paraId="63931C87" w14:textId="363B7BF8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rs Peterson</w:t>
                      </w:r>
                    </w:p>
                    <w:p w14:paraId="1DBA5EC8" w14:textId="4DAA27A8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1D2DC2D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8E6547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ABEB4C" wp14:editId="561EA8E3">
                <wp:simplePos x="0" y="0"/>
                <wp:positionH relativeFrom="column">
                  <wp:posOffset>-304800</wp:posOffset>
                </wp:positionH>
                <wp:positionV relativeFrom="paragraph">
                  <wp:posOffset>2903220</wp:posOffset>
                </wp:positionV>
                <wp:extent cx="2425065" cy="254000"/>
                <wp:effectExtent l="0" t="0" r="13335" b="12700"/>
                <wp:wrapTight wrapText="bothSides">
                  <wp:wrapPolygon edited="0">
                    <wp:start x="0" y="0"/>
                    <wp:lineTo x="0" y="21060"/>
                    <wp:lineTo x="21549" y="21060"/>
                    <wp:lineTo x="21549" y="0"/>
                    <wp:lineTo x="0" y="0"/>
                  </wp:wrapPolygon>
                </wp:wrapTight>
                <wp:docPr id="1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06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CC2230A" w14:textId="77777777" w:rsidR="00F920D2" w:rsidRDefault="007516E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cent Performance Experience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ABEB4C" id="_x0000_s1031" type="#_x0000_t202" style="position:absolute;margin-left:-24pt;margin-top:228.6pt;width:190.95pt;height:20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" strokecolor="white" strokeweight=".26467mm">
                <v:textbox>
                  <w:txbxContent>
                    <w:p w14:paraId="2CC2230A" w14:textId="77777777" w:rsidR="00F920D2" w:rsidRDefault="007516E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cent Performance Experienc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E6547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3CA58F" wp14:editId="5C5D6069">
                <wp:simplePos x="0" y="0"/>
                <wp:positionH relativeFrom="column">
                  <wp:posOffset>-289560</wp:posOffset>
                </wp:positionH>
                <wp:positionV relativeFrom="paragraph">
                  <wp:posOffset>3688080</wp:posOffset>
                </wp:positionV>
                <wp:extent cx="472440" cy="3604260"/>
                <wp:effectExtent l="0" t="0" r="22860" b="15240"/>
                <wp:wrapTight wrapText="bothSides">
                  <wp:wrapPolygon edited="0">
                    <wp:start x="0" y="0"/>
                    <wp:lineTo x="0" y="21577"/>
                    <wp:lineTo x="21774" y="21577"/>
                    <wp:lineTo x="21774" y="0"/>
                    <wp:lineTo x="0" y="0"/>
                  </wp:wrapPolygon>
                </wp:wrapTight>
                <wp:docPr id="2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440" cy="3604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F91BD11" w14:textId="6D9C85B8" w:rsidR="00C3140A" w:rsidRDefault="00C3140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3</w:t>
                            </w:r>
                          </w:p>
                          <w:p w14:paraId="51405903" w14:textId="7F7E6911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  <w:p w14:paraId="23B810EC" w14:textId="5385DB71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  <w:p w14:paraId="676DE16F" w14:textId="0D4F502D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  <w:r w:rsidR="008E6547">
                              <w:rPr>
                                <w:sz w:val="20"/>
                                <w:szCs w:val="20"/>
                              </w:rPr>
                              <w:t>022</w:t>
                            </w:r>
                          </w:p>
                          <w:p w14:paraId="01D0FB6A" w14:textId="182A4C74" w:rsidR="008E6547" w:rsidRDefault="008E654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  <w:p w14:paraId="7D6E45E6" w14:textId="686B921B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  <w:p w14:paraId="0A7C7BF3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64ABC243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715FE4B7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06D626FC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60A2579A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1</w:t>
                            </w:r>
                          </w:p>
                          <w:p w14:paraId="4F07A8C7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20</w:t>
                            </w:r>
                          </w:p>
                          <w:p w14:paraId="73E2C177" w14:textId="77777777" w:rsidR="00F920D2" w:rsidRDefault="007516E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019</w:t>
                            </w:r>
                          </w:p>
                          <w:p w14:paraId="5D24F700" w14:textId="14869B9E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24B61B" w14:textId="452DC4EE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6B145C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3F8CC49" w14:textId="77777777" w:rsidR="00F920D2" w:rsidRDefault="00F920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3CA58F" id="_x0000_s1032" type="#_x0000_t202" style="position:absolute;margin-left:-22.8pt;margin-top:290.4pt;width:37.2pt;height:283.8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" strokecolor="white" strokeweight=".26467mm">
                <v:textbox>
                  <w:txbxContent>
                    <w:p w14:paraId="2F91BD11" w14:textId="6D9C85B8" w:rsidR="00C3140A" w:rsidRDefault="00C3140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3</w:t>
                      </w:r>
                    </w:p>
                    <w:p w14:paraId="51405903" w14:textId="7F7E6911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2</w:t>
                      </w:r>
                    </w:p>
                    <w:p w14:paraId="23B810EC" w14:textId="5385DB71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2</w:t>
                      </w:r>
                    </w:p>
                    <w:p w14:paraId="676DE16F" w14:textId="0D4F502D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</w:t>
                      </w:r>
                      <w:r w:rsidR="008E6547">
                        <w:rPr>
                          <w:sz w:val="20"/>
                          <w:szCs w:val="20"/>
                        </w:rPr>
                        <w:t>022</w:t>
                      </w:r>
                    </w:p>
                    <w:p w14:paraId="01D0FB6A" w14:textId="182A4C74" w:rsidR="008E6547" w:rsidRDefault="008E654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2</w:t>
                      </w:r>
                    </w:p>
                    <w:p w14:paraId="7D6E45E6" w14:textId="686B921B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2</w:t>
                      </w:r>
                    </w:p>
                    <w:p w14:paraId="0A7C7BF3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64ABC243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715FE4B7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06D626FC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60A2579A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1</w:t>
                      </w:r>
                    </w:p>
                    <w:p w14:paraId="4F07A8C7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20</w:t>
                      </w:r>
                    </w:p>
                    <w:p w14:paraId="73E2C177" w14:textId="77777777" w:rsidR="00F920D2" w:rsidRDefault="007516E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019</w:t>
                      </w:r>
                    </w:p>
                    <w:p w14:paraId="5D24F700" w14:textId="14869B9E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E24B61B" w14:textId="452DC4EE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16B145C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3F8CC49" w14:textId="77777777" w:rsidR="00F920D2" w:rsidRDefault="00F920D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0E197E" wp14:editId="4CF4BBB5">
                <wp:simplePos x="0" y="0"/>
                <wp:positionH relativeFrom="margin">
                  <wp:posOffset>-342900</wp:posOffset>
                </wp:positionH>
                <wp:positionV relativeFrom="paragraph">
                  <wp:posOffset>8039103</wp:posOffset>
                </wp:positionV>
                <wp:extent cx="6393183" cy="792483"/>
                <wp:effectExtent l="0" t="0" r="26667" b="26667"/>
                <wp:wrapTight wrapText="bothSides">
                  <wp:wrapPolygon edited="0">
                    <wp:start x="0" y="0"/>
                    <wp:lineTo x="0" y="21808"/>
                    <wp:lineTo x="21626" y="21808"/>
                    <wp:lineTo x="21626" y="0"/>
                    <wp:lineTo x="0" y="0"/>
                  </wp:wrapPolygon>
                </wp:wrapTight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3183" cy="7924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694979F" w14:textId="77777777" w:rsidR="00F920D2" w:rsidRDefault="007516E9">
                            <w:r>
                              <w:rPr>
                                <w:b/>
                                <w:bCs/>
                              </w:rPr>
                              <w:t>Stage Combat:</w:t>
                            </w:r>
                            <w:r>
                              <w:t xml:space="preserve"> Basic                              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>DBS Check:</w:t>
                            </w:r>
                            <w:r>
                              <w:t xml:space="preserve"> Yes          </w:t>
                            </w:r>
                            <w:r>
                              <w:rPr>
                                <w:b/>
                                <w:bCs/>
                              </w:rPr>
                              <w:t>Passport:</w:t>
                            </w:r>
                            <w:r>
                              <w:t xml:space="preserve"> Yes</w:t>
                            </w:r>
                          </w:p>
                          <w:p w14:paraId="7D897EC8" w14:textId="77777777" w:rsidR="00F920D2" w:rsidRDefault="007516E9">
                            <w:r>
                              <w:rPr>
                                <w:b/>
                                <w:bCs/>
                              </w:rPr>
                              <w:t>Singing:</w:t>
                            </w:r>
                            <w:r>
                              <w:t xml:space="preserve"> Alto / Mezzo-Soprano            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>Accents:</w:t>
                            </w:r>
                            <w:r>
                              <w:t xml:space="preserve"> English, American Std, Australian </w:t>
                            </w:r>
                          </w:p>
                          <w:p w14:paraId="1ED1BE90" w14:textId="77777777" w:rsidR="00F920D2" w:rsidRDefault="00F920D2"/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0E197E" id="_x0000_s1033" type="#_x0000_t202" style="position:absolute;margin-left:-27pt;margin-top:633pt;width:503.4pt;height:62.4pt;z-index:2516889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" strokecolor="white" strokeweight=".26467mm">
                <v:textbox>
                  <w:txbxContent>
                    <w:p w14:paraId="3694979F" w14:textId="77777777" w:rsidR="00F920D2" w:rsidRDefault="007516E9">
                      <w:r>
                        <w:rPr>
                          <w:b/>
                          <w:bCs/>
                        </w:rPr>
                        <w:t>Stage Combat:</w:t>
                      </w:r>
                      <w:r>
                        <w:t xml:space="preserve"> Basic                                            </w:t>
                      </w:r>
                      <w:r>
                        <w:rPr>
                          <w:b/>
                          <w:bCs/>
                        </w:rPr>
                        <w:t>DBS Check:</w:t>
                      </w:r>
                      <w:r>
                        <w:t xml:space="preserve"> Yes          </w:t>
                      </w:r>
                      <w:r>
                        <w:rPr>
                          <w:b/>
                          <w:bCs/>
                        </w:rPr>
                        <w:t>Passport:</w:t>
                      </w:r>
                      <w:r>
                        <w:t xml:space="preserve"> Yes</w:t>
                      </w:r>
                    </w:p>
                    <w:p w14:paraId="7D897EC8" w14:textId="77777777" w:rsidR="00F920D2" w:rsidRDefault="007516E9">
                      <w:r>
                        <w:rPr>
                          <w:b/>
                          <w:bCs/>
                        </w:rPr>
                        <w:t>Singing:</w:t>
                      </w:r>
                      <w:r>
                        <w:t xml:space="preserve"> Alto / Mezzo-Soprano                          </w:t>
                      </w:r>
                      <w:r>
                        <w:rPr>
                          <w:b/>
                          <w:bCs/>
                        </w:rPr>
                        <w:t>Accents:</w:t>
                      </w:r>
                      <w:r>
                        <w:t xml:space="preserve"> English, American Std, Australian </w:t>
                      </w:r>
                    </w:p>
                    <w:p w14:paraId="1ED1BE90" w14:textId="77777777" w:rsidR="00F920D2" w:rsidRDefault="00F920D2"/>
                  </w:txbxContent>
                </v:textbox>
                <w10:wrap type="tight" anchorx="margin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w:drawing>
          <wp:anchor distT="0" distB="0" distL="114300" distR="114300" simplePos="0" relativeHeight="251694080" behindDoc="0" locked="0" layoutInCell="1" allowOverlap="1" wp14:anchorId="63D1ECC9" wp14:editId="45EEF5AB">
            <wp:simplePos x="0" y="0"/>
            <wp:positionH relativeFrom="column">
              <wp:posOffset>4023360</wp:posOffset>
            </wp:positionH>
            <wp:positionV relativeFrom="paragraph">
              <wp:posOffset>0</wp:posOffset>
            </wp:positionV>
            <wp:extent cx="1955801" cy="2933696"/>
            <wp:effectExtent l="0" t="0" r="6349" b="4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2" name="Picture 24" descr="A person wearing glasse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55801" cy="293369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64BC1BA" wp14:editId="0353DA76">
                <wp:simplePos x="0" y="0"/>
                <wp:positionH relativeFrom="column">
                  <wp:posOffset>-266703</wp:posOffset>
                </wp:positionH>
                <wp:positionV relativeFrom="paragraph">
                  <wp:posOffset>8138160</wp:posOffset>
                </wp:positionV>
                <wp:extent cx="6370323" cy="6986"/>
                <wp:effectExtent l="0" t="0" r="30477" b="31114"/>
                <wp:wrapNone/>
                <wp:docPr id="7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70323" cy="6986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C3EF77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20" o:spid="_x0000_s1026" type="#_x0000_t32" style="position:absolute;margin-left:-21pt;margin-top:640.8pt;width:501.6pt;height:.55pt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F084D5" wp14:editId="2024C06A">
                <wp:simplePos x="0" y="0"/>
                <wp:positionH relativeFrom="column">
                  <wp:posOffset>-455389</wp:posOffset>
                </wp:positionH>
                <wp:positionV relativeFrom="paragraph">
                  <wp:posOffset>9171212</wp:posOffset>
                </wp:positionV>
                <wp:extent cx="6724652" cy="4444"/>
                <wp:effectExtent l="0" t="0" r="19048" b="33656"/>
                <wp:wrapNone/>
                <wp:docPr id="8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2" cy="4444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F6BD6E" id="Straight Connector 3" o:spid="_x0000_s1026" type="#_x0000_t32" style="position:absolute;margin-left:-35.85pt;margin-top:722.15pt;width:529.5pt;height:.3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F6759B" wp14:editId="560A7FA4">
                <wp:simplePos x="0" y="0"/>
                <wp:positionH relativeFrom="column">
                  <wp:posOffset>-266703</wp:posOffset>
                </wp:positionH>
                <wp:positionV relativeFrom="paragraph">
                  <wp:posOffset>7211790</wp:posOffset>
                </wp:positionV>
                <wp:extent cx="6350635" cy="9528"/>
                <wp:effectExtent l="0" t="0" r="31115" b="28572"/>
                <wp:wrapNone/>
                <wp:docPr id="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50635" cy="9528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5D2CC4" id="Straight Connector 19" o:spid="_x0000_s1026" type="#_x0000_t32" style="position:absolute;margin-left:-21pt;margin-top:567.85pt;width:500.05pt;height:.75pt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CFA997" wp14:editId="59BDE7DF">
                <wp:simplePos x="0" y="0"/>
                <wp:positionH relativeFrom="column">
                  <wp:posOffset>-288474</wp:posOffset>
                </wp:positionH>
                <wp:positionV relativeFrom="paragraph">
                  <wp:posOffset>3586843</wp:posOffset>
                </wp:positionV>
                <wp:extent cx="6390009" cy="17145"/>
                <wp:effectExtent l="0" t="0" r="29841" b="2095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90009" cy="17145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A934B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10" o:spid="_x0000_s1026" type="#_x0000_t32" style="position:absolute;margin-left:-22.7pt;margin-top:282.45pt;width:503.15pt;height:1.35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BC2D2" wp14:editId="7B1DAD1B">
                <wp:simplePos x="0" y="0"/>
                <wp:positionH relativeFrom="column">
                  <wp:posOffset>-283034</wp:posOffset>
                </wp:positionH>
                <wp:positionV relativeFrom="paragraph">
                  <wp:posOffset>2862940</wp:posOffset>
                </wp:positionV>
                <wp:extent cx="4255772" cy="15243"/>
                <wp:effectExtent l="0" t="0" r="30478" b="22857"/>
                <wp:wrapNone/>
                <wp:docPr id="12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5772" cy="15243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450A07" id="Straight Connector 4" o:spid="_x0000_s1026" type="#_x0000_t32" style="position:absolute;margin-left:-22.3pt;margin-top:225.45pt;width:335.1pt;height:1.2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86D534" wp14:editId="1BAE0821">
                <wp:simplePos x="0" y="0"/>
                <wp:positionH relativeFrom="column">
                  <wp:posOffset>-158118</wp:posOffset>
                </wp:positionH>
                <wp:positionV relativeFrom="paragraph">
                  <wp:posOffset>2269485</wp:posOffset>
                </wp:positionV>
                <wp:extent cx="3952878" cy="574042"/>
                <wp:effectExtent l="0" t="0" r="28572" b="16508"/>
                <wp:wrapTight wrapText="bothSides">
                  <wp:wrapPolygon edited="0">
                    <wp:start x="0" y="0"/>
                    <wp:lineTo x="0" y="21504"/>
                    <wp:lineTo x="21652" y="21504"/>
                    <wp:lineTo x="21652" y="0"/>
                    <wp:lineTo x="0" y="0"/>
                  </wp:wrapPolygon>
                </wp:wrapTight>
                <wp:docPr id="1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878" cy="5740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57C6762" w14:textId="77777777" w:rsidR="00F920D2" w:rsidRDefault="007516E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raining</w:t>
                            </w:r>
                          </w:p>
                          <w:p w14:paraId="3096D20D" w14:textId="77777777" w:rsidR="00F920D2" w:rsidRDefault="007516E9">
                            <w:r>
                              <w:t xml:space="preserve">Coventry University 2018-2021 (3-year diploma) 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86D534" id="_x0000_s1034" type="#_x0000_t202" style="position:absolute;margin-left:-12.45pt;margin-top:178.7pt;width:311.25pt;height:45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" strokecolor="white" strokeweight=".26467mm">
                <v:textbox>
                  <w:txbxContent>
                    <w:p w14:paraId="257C6762" w14:textId="77777777" w:rsidR="00F920D2" w:rsidRDefault="007516E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raining</w:t>
                      </w:r>
                    </w:p>
                    <w:p w14:paraId="3096D20D" w14:textId="77777777" w:rsidR="00F920D2" w:rsidRDefault="007516E9">
                      <w:r>
                        <w:t xml:space="preserve">Coventry University 2018-2021 (3-year diploma)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7AA477" wp14:editId="42045833">
                <wp:simplePos x="0" y="0"/>
                <wp:positionH relativeFrom="column">
                  <wp:posOffset>-293915</wp:posOffset>
                </wp:positionH>
                <wp:positionV relativeFrom="paragraph">
                  <wp:posOffset>2226399</wp:posOffset>
                </wp:positionV>
                <wp:extent cx="4279903" cy="9528"/>
                <wp:effectExtent l="0" t="0" r="25397" b="28572"/>
                <wp:wrapNone/>
                <wp:docPr id="14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79903" cy="9528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C1ACFD" id="Straight Connector 8" o:spid="_x0000_s1026" type="#_x0000_t32" style="position:absolute;margin-left:-23.15pt;margin-top:175.3pt;width:337pt;height:.75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876D1" wp14:editId="2EB3050C">
                <wp:simplePos x="0" y="0"/>
                <wp:positionH relativeFrom="column">
                  <wp:posOffset>-486405</wp:posOffset>
                </wp:positionH>
                <wp:positionV relativeFrom="paragraph">
                  <wp:posOffset>-435976</wp:posOffset>
                </wp:positionV>
                <wp:extent cx="6697348" cy="29846"/>
                <wp:effectExtent l="0" t="0" r="27302" b="27304"/>
                <wp:wrapNone/>
                <wp:docPr id="1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7348" cy="29846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E1E691" id="Straight Connector 2" o:spid="_x0000_s1026" type="#_x0000_t32" style="position:absolute;margin-left:-38.3pt;margin-top:-34.35pt;width:527.35pt;height:2.3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4D55E06" wp14:editId="2884DCA8">
                <wp:simplePos x="0" y="0"/>
                <wp:positionH relativeFrom="column">
                  <wp:posOffset>6217920</wp:posOffset>
                </wp:positionH>
                <wp:positionV relativeFrom="paragraph">
                  <wp:posOffset>-444498</wp:posOffset>
                </wp:positionV>
                <wp:extent cx="55248" cy="9600568"/>
                <wp:effectExtent l="0" t="0" r="20952" b="19682"/>
                <wp:wrapNone/>
                <wp:docPr id="16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48" cy="9600568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FB4B74" id="Straight Connector 24" o:spid="_x0000_s1026" type="#_x0000_t32" style="position:absolute;margin-left:489.6pt;margin-top:-35pt;width:4.35pt;height:755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11CFA8" wp14:editId="22582378">
                <wp:simplePos x="0" y="0"/>
                <wp:positionH relativeFrom="column">
                  <wp:posOffset>-469901</wp:posOffset>
                </wp:positionH>
                <wp:positionV relativeFrom="paragraph">
                  <wp:posOffset>-431797</wp:posOffset>
                </wp:positionV>
                <wp:extent cx="12701" cy="9615171"/>
                <wp:effectExtent l="0" t="0" r="25399" b="24129"/>
                <wp:wrapNone/>
                <wp:docPr id="17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1" cy="9615171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438E21" id="Straight Connector 23" o:spid="_x0000_s1026" type="#_x0000_t32" style="position:absolute;margin-left:-37pt;margin-top:-34pt;width:1pt;height:757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55785B" wp14:editId="2BF6F2A8">
                <wp:simplePos x="0" y="0"/>
                <wp:positionH relativeFrom="margin">
                  <wp:align>right</wp:align>
                </wp:positionH>
                <wp:positionV relativeFrom="paragraph">
                  <wp:posOffset>7239003</wp:posOffset>
                </wp:positionV>
                <wp:extent cx="6070601" cy="845820"/>
                <wp:effectExtent l="0" t="0" r="25399" b="11430"/>
                <wp:wrapTight wrapText="bothSides">
                  <wp:wrapPolygon edited="0">
                    <wp:start x="0" y="0"/>
                    <wp:lineTo x="0" y="21405"/>
                    <wp:lineTo x="21623" y="21405"/>
                    <wp:lineTo x="21623" y="0"/>
                    <wp:lineTo x="0" y="0"/>
                  </wp:wrapPolygon>
                </wp:wrapTight>
                <wp:docPr id="1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0601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BE10AC8" w14:textId="77777777" w:rsidR="00F920D2" w:rsidRDefault="007516E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*Participated in Belgrade Senior Youth Theatre 2015-2021</w:t>
                            </w:r>
                          </w:p>
                          <w:p w14:paraId="13677CBE" w14:textId="77777777" w:rsidR="00F920D2" w:rsidRDefault="007516E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**Participated in Frantic Assembly’s yearly workshops 2016-2019</w:t>
                            </w:r>
                          </w:p>
                          <w:p w14:paraId="04292F96" w14:textId="77777777" w:rsidR="00F920D2" w:rsidRDefault="007516E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55785B" id="_x0000_s1035" type="#_x0000_t202" style="position:absolute;margin-left:426.8pt;margin-top:570pt;width:478pt;height:66.6pt;z-index:25169100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" strokecolor="white" strokeweight=".26467mm">
                <v:textbox>
                  <w:txbxContent>
                    <w:p w14:paraId="4BE10AC8" w14:textId="77777777" w:rsidR="00F920D2" w:rsidRDefault="007516E9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*Participated in Belgrade Senior Youth Theatre 2015-2021</w:t>
                      </w:r>
                    </w:p>
                    <w:p w14:paraId="13677CBE" w14:textId="77777777" w:rsidR="00F920D2" w:rsidRDefault="007516E9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**Participated in Frantic Assembly’s yearly workshops 2016-2019</w:t>
                      </w:r>
                    </w:p>
                    <w:p w14:paraId="04292F96" w14:textId="77777777" w:rsidR="00F920D2" w:rsidRDefault="007516E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 Skill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BC7E854" wp14:editId="29E10CDA">
                <wp:simplePos x="0" y="0"/>
                <wp:positionH relativeFrom="column">
                  <wp:posOffset>-311152</wp:posOffset>
                </wp:positionH>
                <wp:positionV relativeFrom="paragraph">
                  <wp:posOffset>3253106</wp:posOffset>
                </wp:positionV>
                <wp:extent cx="6522086" cy="298451"/>
                <wp:effectExtent l="0" t="0" r="12064" b="25399"/>
                <wp:wrapTight wrapText="bothSides">
                  <wp:wrapPolygon edited="0">
                    <wp:start x="0" y="0"/>
                    <wp:lineTo x="0" y="22060"/>
                    <wp:lineTo x="21577" y="22060"/>
                    <wp:lineTo x="21577" y="0"/>
                    <wp:lineTo x="0" y="0"/>
                  </wp:wrapPolygon>
                </wp:wrapTight>
                <wp:docPr id="1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22086" cy="2984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6DAD3062" w14:textId="77777777" w:rsidR="00F920D2" w:rsidRDefault="007516E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Year           Role                                   Production                                           Director                         Company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C7E854" id="_x0000_s1036" type="#_x0000_t202" style="position:absolute;margin-left:-24.5pt;margin-top:256.15pt;width:513.55pt;height:23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" strokecolor="white" strokeweight=".26467mm">
                <v:textbox>
                  <w:txbxContent>
                    <w:p w14:paraId="6DAD3062" w14:textId="77777777" w:rsidR="00F920D2" w:rsidRDefault="007516E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Year           Role                                   Production                                           Director                         Compan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F87C9F" wp14:editId="34D196D6">
                <wp:simplePos x="0" y="0"/>
                <wp:positionH relativeFrom="column">
                  <wp:posOffset>-312861</wp:posOffset>
                </wp:positionH>
                <wp:positionV relativeFrom="paragraph">
                  <wp:posOffset>3175638</wp:posOffset>
                </wp:positionV>
                <wp:extent cx="6411598" cy="17145"/>
                <wp:effectExtent l="0" t="0" r="27302" b="20955"/>
                <wp:wrapNone/>
                <wp:docPr id="22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1598" cy="17145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563EEF" id="Straight Connector 6" o:spid="_x0000_s1026" type="#_x0000_t32" style="position:absolute;margin-left:-24.65pt;margin-top:250.05pt;width:504.85pt;height:1.3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" strokeweight=".17625mm">
                <v:stroke joinstyle="miter"/>
              </v:shape>
            </w:pict>
          </mc:Fallback>
        </mc:AlternateContent>
      </w:r>
      <w:r w:rsidR="007516E9">
        <w:rPr>
          <w:rFonts w:ascii="Arial" w:hAnsi="Arial" w:cs="Arial"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9456A0" wp14:editId="40CC2286">
                <wp:simplePos x="0" y="0"/>
                <wp:positionH relativeFrom="column">
                  <wp:posOffset>-143505</wp:posOffset>
                </wp:positionH>
                <wp:positionV relativeFrom="paragraph">
                  <wp:posOffset>1898943</wp:posOffset>
                </wp:positionV>
                <wp:extent cx="4251329" cy="281306"/>
                <wp:effectExtent l="0" t="0" r="15871" b="23494"/>
                <wp:wrapTight wrapText="bothSides">
                  <wp:wrapPolygon edited="0">
                    <wp:start x="0" y="0"/>
                    <wp:lineTo x="0" y="21941"/>
                    <wp:lineTo x="21584" y="21941"/>
                    <wp:lineTo x="21584" y="0"/>
                    <wp:lineTo x="0" y="0"/>
                  </wp:wrapPolygon>
                </wp:wrapTight>
                <wp:docPr id="2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1329" cy="2813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DF6AED7" w14:textId="77777777" w:rsidR="00F920D2" w:rsidRDefault="007516E9">
                            <w:r>
                              <w:rPr>
                                <w:b/>
                                <w:bCs/>
                              </w:rPr>
                              <w:t>Eyes:</w:t>
                            </w:r>
                            <w:r>
                              <w:t xml:space="preserve"> Blue   </w:t>
                            </w:r>
                            <w:r>
                              <w:rPr>
                                <w:b/>
                                <w:bCs/>
                              </w:rPr>
                              <w:t>Hair:</w:t>
                            </w:r>
                            <w:r>
                              <w:t xml:space="preserve"> Brown    </w:t>
                            </w:r>
                            <w:r>
                              <w:rPr>
                                <w:b/>
                                <w:bCs/>
                              </w:rPr>
                              <w:t>Height:</w:t>
                            </w:r>
                            <w:r>
                              <w:t xml:space="preserve"> 5’7 (170cm)    </w:t>
                            </w:r>
                            <w:r>
                              <w:rPr>
                                <w:b/>
                                <w:bCs/>
                              </w:rPr>
                              <w:t>Playing Age:</w:t>
                            </w:r>
                            <w:r>
                              <w:t xml:space="preserve"> 18-25 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9456A0" id="_x0000_s1037" type="#_x0000_t202" style="position:absolute;margin-left:-11.3pt;margin-top:149.5pt;width:334.75pt;height:22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" strokecolor="white" strokeweight=".26467mm">
                <v:textbox>
                  <w:txbxContent>
                    <w:p w14:paraId="4DF6AED7" w14:textId="77777777" w:rsidR="00F920D2" w:rsidRDefault="007516E9">
                      <w:r>
                        <w:rPr>
                          <w:b/>
                          <w:bCs/>
                        </w:rPr>
                        <w:t>Eyes:</w:t>
                      </w:r>
                      <w:r>
                        <w:t xml:space="preserve"> Blue   </w:t>
                      </w:r>
                      <w:r>
                        <w:rPr>
                          <w:b/>
                          <w:bCs/>
                        </w:rPr>
                        <w:t>Hair:</w:t>
                      </w:r>
                      <w:r>
                        <w:t xml:space="preserve"> Brown    </w:t>
                      </w:r>
                      <w:r>
                        <w:rPr>
                          <w:b/>
                          <w:bCs/>
                        </w:rPr>
                        <w:t>Height:</w:t>
                      </w:r>
                      <w:r>
                        <w:t xml:space="preserve"> 5’7 (170cm)    </w:t>
                      </w:r>
                      <w:r>
                        <w:rPr>
                          <w:b/>
                          <w:bCs/>
                        </w:rPr>
                        <w:t>Playing Age:</w:t>
                      </w:r>
                      <w:r>
                        <w:t xml:space="preserve"> 18-25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516E9">
        <w:rPr>
          <w:rFonts w:ascii="Arial" w:hAnsi="Arial" w:cs="Arial"/>
          <w:sz w:val="52"/>
          <w:szCs w:val="52"/>
        </w:rPr>
        <w:t>Gemma-Louise Sharman</w:t>
      </w:r>
    </w:p>
    <w:sectPr w:rsidR="00F920D2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47B05" w14:textId="77777777" w:rsidR="00F80276" w:rsidRDefault="00F80276">
      <w:pPr>
        <w:spacing w:after="0" w:line="240" w:lineRule="auto"/>
      </w:pPr>
      <w:r>
        <w:separator/>
      </w:r>
    </w:p>
  </w:endnote>
  <w:endnote w:type="continuationSeparator" w:id="0">
    <w:p w14:paraId="756310F9" w14:textId="77777777" w:rsidR="00F80276" w:rsidRDefault="00F80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CA60B" w14:textId="77777777" w:rsidR="00F80276" w:rsidRDefault="00F8027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761A945" w14:textId="77777777" w:rsidR="00F80276" w:rsidRDefault="00F80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0NANShoYGBpYGZko6SsGpxcWZ+XkgBca1AMT44/QsAAAA"/>
  </w:docVars>
  <w:rsids>
    <w:rsidRoot w:val="00F920D2"/>
    <w:rsid w:val="00047DDF"/>
    <w:rsid w:val="000C7FA7"/>
    <w:rsid w:val="007516E9"/>
    <w:rsid w:val="008E6547"/>
    <w:rsid w:val="00BE55CD"/>
    <w:rsid w:val="00C3140A"/>
    <w:rsid w:val="00DA7770"/>
    <w:rsid w:val="00F80276"/>
    <w:rsid w:val="00F92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8D630"/>
  <w15:docId w15:val="{DFF94B94-35D3-465E-8D93-BF7FF7FDE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40" w:line="240" w:lineRule="auto"/>
      <w:outlineLvl w:val="0"/>
    </w:pPr>
    <w:rPr>
      <w:rFonts w:ascii="Calibri Light" w:hAnsi="Calibri Light"/>
      <w:caps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20" w:after="0" w:line="240" w:lineRule="auto"/>
      <w:outlineLvl w:val="1"/>
    </w:pPr>
    <w:rPr>
      <w:rFonts w:ascii="Calibri Light" w:hAnsi="Calibri Light"/>
      <w:cap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20" w:after="0" w:line="240" w:lineRule="auto"/>
      <w:outlineLvl w:val="2"/>
    </w:pPr>
    <w:rPr>
      <w:rFonts w:ascii="Calibri Light" w:hAnsi="Calibri Light"/>
      <w:smallCap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20" w:after="0"/>
      <w:outlineLvl w:val="3"/>
    </w:pPr>
    <w:rPr>
      <w:rFonts w:ascii="Calibri Light" w:hAnsi="Calibri Light"/>
      <w:caps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20" w:after="0"/>
      <w:outlineLvl w:val="4"/>
    </w:pPr>
    <w:rPr>
      <w:rFonts w:ascii="Calibri Light" w:hAnsi="Calibri Light"/>
      <w:i/>
      <w:iCs/>
      <w:cap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20" w:after="0"/>
      <w:outlineLvl w:val="5"/>
    </w:pPr>
    <w:rPr>
      <w:rFonts w:ascii="Calibri Light" w:hAnsi="Calibri Light"/>
      <w:b/>
      <w:bCs/>
      <w:caps/>
      <w:color w:val="262626"/>
      <w:sz w:val="20"/>
      <w:szCs w:val="20"/>
    </w:rPr>
  </w:style>
  <w:style w:type="paragraph" w:styleId="Heading7">
    <w:name w:val="heading 7"/>
    <w:basedOn w:val="Normal"/>
    <w:next w:val="Normal"/>
    <w:pPr>
      <w:keepNext/>
      <w:keepLines/>
      <w:spacing w:before="120" w:after="0"/>
      <w:outlineLvl w:val="6"/>
    </w:pPr>
    <w:rPr>
      <w:rFonts w:ascii="Calibri Light" w:hAnsi="Calibri Light"/>
      <w:b/>
      <w:bCs/>
      <w:i/>
      <w:iCs/>
      <w:caps/>
      <w:color w:val="262626"/>
      <w:sz w:val="20"/>
      <w:szCs w:val="20"/>
    </w:rPr>
  </w:style>
  <w:style w:type="paragraph" w:styleId="Heading8">
    <w:name w:val="heading 8"/>
    <w:basedOn w:val="Normal"/>
    <w:next w:val="Normal"/>
    <w:pPr>
      <w:keepNext/>
      <w:keepLines/>
      <w:spacing w:before="120" w:after="0"/>
      <w:outlineLvl w:val="7"/>
    </w:pPr>
    <w:rPr>
      <w:rFonts w:ascii="Calibri Light" w:hAnsi="Calibri Light"/>
      <w:b/>
      <w:bCs/>
      <w:caps/>
      <w:color w:val="7F7F7F"/>
      <w:sz w:val="20"/>
      <w:szCs w:val="20"/>
    </w:rPr>
  </w:style>
  <w:style w:type="paragraph" w:styleId="Heading9">
    <w:name w:val="heading 9"/>
    <w:basedOn w:val="Normal"/>
    <w:next w:val="Normal"/>
    <w:pPr>
      <w:keepNext/>
      <w:keepLines/>
      <w:spacing w:before="120" w:after="0"/>
      <w:outlineLvl w:val="8"/>
    </w:pPr>
    <w:rPr>
      <w:rFonts w:ascii="Calibri Light" w:hAnsi="Calibri Light"/>
      <w:b/>
      <w:bCs/>
      <w:i/>
      <w:iCs/>
      <w:caps/>
      <w:color w:val="7F7F7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Times New Roman"/>
      <w:caps/>
      <w:sz w:val="36"/>
      <w:szCs w:val="36"/>
    </w:rPr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Times New Roman"/>
      <w:caps/>
      <w:sz w:val="28"/>
      <w:szCs w:val="28"/>
    </w:rPr>
  </w:style>
  <w:style w:type="character" w:customStyle="1" w:styleId="Heading3Char">
    <w:name w:val="Heading 3 Char"/>
    <w:basedOn w:val="DefaultParagraphFont"/>
    <w:rPr>
      <w:rFonts w:ascii="Calibri Light" w:eastAsia="Times New Roman" w:hAnsi="Calibri Light" w:cs="Times New Roman"/>
      <w:smallCaps/>
      <w:sz w:val="28"/>
      <w:szCs w:val="28"/>
    </w:rPr>
  </w:style>
  <w:style w:type="character" w:customStyle="1" w:styleId="Heading4Char">
    <w:name w:val="Heading 4 Char"/>
    <w:basedOn w:val="DefaultParagraphFont"/>
    <w:rPr>
      <w:rFonts w:ascii="Calibri Light" w:eastAsia="Times New Roman" w:hAnsi="Calibri Light" w:cs="Times New Roman"/>
      <w:caps/>
    </w:rPr>
  </w:style>
  <w:style w:type="character" w:customStyle="1" w:styleId="Heading5Char">
    <w:name w:val="Heading 5 Char"/>
    <w:basedOn w:val="DefaultParagraphFont"/>
    <w:rPr>
      <w:rFonts w:ascii="Calibri Light" w:eastAsia="Times New Roman" w:hAnsi="Calibri Light" w:cs="Times New Roman"/>
      <w:i/>
      <w:iCs/>
      <w:caps/>
    </w:rPr>
  </w:style>
  <w:style w:type="character" w:customStyle="1" w:styleId="Heading6Char">
    <w:name w:val="Heading 6 Char"/>
    <w:basedOn w:val="DefaultParagraphFont"/>
    <w:rPr>
      <w:rFonts w:ascii="Calibri Light" w:eastAsia="Times New Roman" w:hAnsi="Calibri Light" w:cs="Times New Roman"/>
      <w:b/>
      <w:bCs/>
      <w:caps/>
      <w:color w:val="262626"/>
      <w:sz w:val="20"/>
      <w:szCs w:val="20"/>
    </w:rPr>
  </w:style>
  <w:style w:type="character" w:customStyle="1" w:styleId="Heading7Char">
    <w:name w:val="Heading 7 Char"/>
    <w:basedOn w:val="DefaultParagraphFont"/>
    <w:rPr>
      <w:rFonts w:ascii="Calibri Light" w:eastAsia="Times New Roman" w:hAnsi="Calibri Light" w:cs="Times New Roman"/>
      <w:b/>
      <w:bCs/>
      <w:i/>
      <w:iCs/>
      <w:caps/>
      <w:color w:val="262626"/>
      <w:sz w:val="20"/>
      <w:szCs w:val="20"/>
    </w:rPr>
  </w:style>
  <w:style w:type="character" w:customStyle="1" w:styleId="Heading8Char">
    <w:name w:val="Heading 8 Char"/>
    <w:basedOn w:val="DefaultParagraphFont"/>
    <w:rPr>
      <w:rFonts w:ascii="Calibri Light" w:eastAsia="Times New Roman" w:hAnsi="Calibri Light" w:cs="Times New Roman"/>
      <w:b/>
      <w:bCs/>
      <w:caps/>
      <w:color w:val="7F7F7F"/>
      <w:sz w:val="20"/>
      <w:szCs w:val="20"/>
    </w:rPr>
  </w:style>
  <w:style w:type="character" w:customStyle="1" w:styleId="Heading9Char">
    <w:name w:val="Heading 9 Char"/>
    <w:basedOn w:val="DefaultParagraphFont"/>
    <w:rPr>
      <w:rFonts w:ascii="Calibri Light" w:eastAsia="Times New Roman" w:hAnsi="Calibri Light" w:cs="Times New Roman"/>
      <w:b/>
      <w:bCs/>
      <w:i/>
      <w:iCs/>
      <w:caps/>
      <w:color w:val="7F7F7F"/>
      <w:sz w:val="20"/>
      <w:szCs w:val="20"/>
    </w:rPr>
  </w:style>
  <w:style w:type="paragraph" w:styleId="Caption">
    <w:name w:val="caption"/>
    <w:basedOn w:val="Normal"/>
    <w:next w:val="Normal"/>
    <w:pPr>
      <w:spacing w:line="240" w:lineRule="auto"/>
    </w:pPr>
    <w:rPr>
      <w:b/>
      <w:bCs/>
      <w:smallCaps/>
      <w:color w:val="595959"/>
    </w:rPr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rFonts w:ascii="Calibri Light" w:hAnsi="Calibri Light"/>
      <w:caps/>
      <w:color w:val="404040"/>
      <w:spacing w:val="-10"/>
      <w:sz w:val="72"/>
      <w:szCs w:val="72"/>
    </w:rPr>
  </w:style>
  <w:style w:type="character" w:customStyle="1" w:styleId="TitleChar">
    <w:name w:val="Title Char"/>
    <w:basedOn w:val="DefaultParagraphFont"/>
    <w:rPr>
      <w:rFonts w:ascii="Calibri Light" w:eastAsia="Times New Roman" w:hAnsi="Calibri Light" w:cs="Times New Roman"/>
      <w:caps/>
      <w:color w:val="404040"/>
      <w:spacing w:val="-1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Pr>
      <w:rFonts w:ascii="Calibri Light" w:hAnsi="Calibri Light"/>
      <w:smallCaps/>
      <w:color w:val="595959"/>
      <w:sz w:val="28"/>
      <w:szCs w:val="28"/>
    </w:rPr>
  </w:style>
  <w:style w:type="character" w:customStyle="1" w:styleId="SubtitleChar">
    <w:name w:val="Subtitle Char"/>
    <w:basedOn w:val="DefaultParagraphFont"/>
    <w:rPr>
      <w:rFonts w:ascii="Calibri Light" w:eastAsia="Times New Roman" w:hAnsi="Calibri Light" w:cs="Times New Roman"/>
      <w:smallCaps/>
      <w:color w:val="595959"/>
      <w:sz w:val="28"/>
      <w:szCs w:val="28"/>
    </w:rPr>
  </w:style>
  <w:style w:type="character" w:styleId="Strong">
    <w:name w:val="Strong"/>
    <w:basedOn w:val="DefaultParagraphFont"/>
    <w:rPr>
      <w:b/>
      <w:bCs/>
    </w:rPr>
  </w:style>
  <w:style w:type="character" w:styleId="Emphasis">
    <w:name w:val="Emphasis"/>
    <w:basedOn w:val="DefaultParagraphFont"/>
    <w:rPr>
      <w:i/>
      <w:iCs/>
    </w:rPr>
  </w:style>
  <w:style w:type="paragraph" w:styleId="NoSpacing">
    <w:name w:val="No Spacing"/>
    <w:pPr>
      <w:suppressAutoHyphens/>
      <w:spacing w:after="0" w:line="240" w:lineRule="auto"/>
    </w:pPr>
  </w:style>
  <w:style w:type="paragraph" w:styleId="Quote">
    <w:name w:val="Quote"/>
    <w:basedOn w:val="Normal"/>
    <w:next w:val="Normal"/>
    <w:pPr>
      <w:spacing w:before="160" w:line="240" w:lineRule="auto"/>
      <w:ind w:left="720" w:right="720"/>
    </w:pPr>
    <w:rPr>
      <w:rFonts w:ascii="Calibri Light" w:hAnsi="Calibri Light"/>
      <w:sz w:val="25"/>
      <w:szCs w:val="25"/>
    </w:rPr>
  </w:style>
  <w:style w:type="character" w:customStyle="1" w:styleId="QuoteChar">
    <w:name w:val="Quote Char"/>
    <w:basedOn w:val="DefaultParagraphFont"/>
    <w:rPr>
      <w:rFonts w:ascii="Calibri Light" w:eastAsia="Times New Roman" w:hAnsi="Calibri Light" w:cs="Times New Roman"/>
      <w:sz w:val="25"/>
      <w:szCs w:val="25"/>
    </w:rPr>
  </w:style>
  <w:style w:type="paragraph" w:styleId="IntenseQuote">
    <w:name w:val="Intense Quote"/>
    <w:basedOn w:val="Normal"/>
    <w:next w:val="Normal"/>
    <w:pPr>
      <w:spacing w:before="280" w:after="280" w:line="240" w:lineRule="auto"/>
      <w:ind w:left="1080" w:right="1080"/>
      <w:jc w:val="center"/>
    </w:pPr>
    <w:rPr>
      <w:color w:val="404040"/>
      <w:sz w:val="32"/>
      <w:szCs w:val="32"/>
    </w:rPr>
  </w:style>
  <w:style w:type="character" w:customStyle="1" w:styleId="IntenseQuoteChar">
    <w:name w:val="Intense Quote Char"/>
    <w:basedOn w:val="DefaultParagraphFont"/>
    <w:rPr>
      <w:color w:val="404040"/>
      <w:sz w:val="32"/>
      <w:szCs w:val="32"/>
    </w:rPr>
  </w:style>
  <w:style w:type="character" w:styleId="SubtleEmphasis">
    <w:name w:val="Subtle Emphasis"/>
    <w:basedOn w:val="DefaultParagraphFont"/>
    <w:rPr>
      <w:i/>
      <w:iCs/>
      <w:color w:val="595959"/>
    </w:rPr>
  </w:style>
  <w:style w:type="character" w:styleId="IntenseEmphasis">
    <w:name w:val="Intense Emphasis"/>
    <w:basedOn w:val="DefaultParagraphFont"/>
    <w:rPr>
      <w:b/>
      <w:bCs/>
      <w:i/>
      <w:iCs/>
    </w:rPr>
  </w:style>
  <w:style w:type="character" w:styleId="SubtleReference">
    <w:name w:val="Subtle Reference"/>
    <w:basedOn w:val="DefaultParagraphFont"/>
    <w:rPr>
      <w:smallCaps/>
      <w:color w:val="404040"/>
      <w:u w:val="single" w:color="7F7F7F"/>
    </w:rPr>
  </w:style>
  <w:style w:type="character" w:styleId="IntenseReference">
    <w:name w:val="Intense Reference"/>
    <w:basedOn w:val="DefaultParagraphFont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rPr>
      <w:b/>
      <w:bCs/>
      <w:smallCaps/>
      <w:spacing w:val="7"/>
    </w:rPr>
  </w:style>
  <w:style w:type="paragraph" w:styleId="TOCHeading">
    <w:name w:val="TOC Heading"/>
    <w:basedOn w:val="Heading1"/>
    <w:next w:val="Normal"/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mailto:Gemma-LouiseSharman@outlook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mma-LouiseSharman@outlook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-Louise Sharman</dc:creator>
  <dc:description/>
  <cp:lastModifiedBy>Gemma-Louise Sharman</cp:lastModifiedBy>
  <cp:revision>6</cp:revision>
  <cp:lastPrinted>2022-10-19T17:33:00Z</cp:lastPrinted>
  <dcterms:created xsi:type="dcterms:W3CDTF">2022-05-02T20:18:00Z</dcterms:created>
  <dcterms:modified xsi:type="dcterms:W3CDTF">2022-10-19T17:39:00Z</dcterms:modified>
</cp:coreProperties>
</file>